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C05484" w14:textId="77777777" w:rsidR="00FB4884" w:rsidRDefault="00FB4884" w:rsidP="00FB4884">
      <w:pPr>
        <w:shd w:val="clear" w:color="auto" w:fill="A5C9EB" w:themeFill="text2" w:themeFillTint="40"/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GB"/>
        </w:rPr>
      </w:pPr>
      <w:r w:rsidRPr="00FB4884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GB"/>
        </w:rPr>
        <w:t xml:space="preserve">Chrome “Read Aloud” extensions </w:t>
      </w:r>
    </w:p>
    <w:p w14:paraId="65A7CBC2" w14:textId="52084809" w:rsidR="00FB4884" w:rsidRPr="00FB4884" w:rsidRDefault="00FB4884" w:rsidP="00FB4884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884">
        <w:rPr>
          <w:rFonts w:ascii="Times New Roman" w:eastAsia="Times New Roman" w:hAnsi="Times New Roman" w:cs="Times New Roman"/>
          <w:sz w:val="24"/>
          <w:szCs w:val="24"/>
          <w:lang w:eastAsia="en-GB"/>
        </w:rPr>
        <w:t>Install a Chrome extension such as:</w:t>
      </w:r>
    </w:p>
    <w:p w14:paraId="7140B61A" w14:textId="77777777" w:rsidR="00FB4884" w:rsidRPr="00FB4884" w:rsidRDefault="00FB4884" w:rsidP="00FB48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884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Read Aloud: A Text to Speech Voice Reader</w:t>
      </w:r>
    </w:p>
    <w:p w14:paraId="5A970179" w14:textId="77777777" w:rsidR="00FB4884" w:rsidRPr="00FB4884" w:rsidRDefault="00FB4884" w:rsidP="00FB48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884">
        <w:rPr>
          <w:rFonts w:ascii="Times New Roman" w:eastAsia="Times New Roman" w:hAnsi="Times New Roman" w:cs="Times New Roman"/>
          <w:sz w:val="24"/>
          <w:szCs w:val="24"/>
          <w:lang w:eastAsia="en-GB"/>
        </w:rPr>
        <w:t>Steps:</w:t>
      </w:r>
    </w:p>
    <w:p w14:paraId="6E206CE0" w14:textId="77777777" w:rsidR="00FB4884" w:rsidRPr="00FB4884" w:rsidRDefault="00FB4884" w:rsidP="00FB488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884">
        <w:rPr>
          <w:rFonts w:ascii="Times New Roman" w:eastAsia="Times New Roman" w:hAnsi="Times New Roman" w:cs="Times New Roman"/>
          <w:sz w:val="24"/>
          <w:szCs w:val="24"/>
          <w:lang w:eastAsia="en-GB"/>
        </w:rPr>
        <w:t>Install the extension from Chrome Web Store.</w:t>
      </w:r>
    </w:p>
    <w:p w14:paraId="6CFDB91F" w14:textId="77777777" w:rsidR="00FB4884" w:rsidRPr="00FB4884" w:rsidRDefault="00FB4884" w:rsidP="00FB488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884">
        <w:rPr>
          <w:rFonts w:ascii="Times New Roman" w:eastAsia="Times New Roman" w:hAnsi="Times New Roman" w:cs="Times New Roman"/>
          <w:sz w:val="24"/>
          <w:szCs w:val="24"/>
          <w:lang w:eastAsia="en-GB"/>
        </w:rPr>
        <w:t>Open the Google Form.</w:t>
      </w:r>
    </w:p>
    <w:p w14:paraId="5CB3BBE4" w14:textId="77777777" w:rsidR="00FB4884" w:rsidRPr="00FB4884" w:rsidRDefault="00FB4884" w:rsidP="00FB488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884">
        <w:rPr>
          <w:rFonts w:ascii="Times New Roman" w:eastAsia="Times New Roman" w:hAnsi="Times New Roman" w:cs="Times New Roman"/>
          <w:sz w:val="24"/>
          <w:szCs w:val="24"/>
          <w:lang w:eastAsia="en-GB"/>
        </w:rPr>
        <w:t>Highlight the text you want read.</w:t>
      </w:r>
    </w:p>
    <w:p w14:paraId="763C0DBD" w14:textId="77777777" w:rsidR="00FB4884" w:rsidRPr="00FB4884" w:rsidRDefault="00FB4884" w:rsidP="00FB488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88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lick the </w:t>
      </w:r>
      <w:r w:rsidRPr="00FB4884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Read Aloud icon</w:t>
      </w:r>
      <w:r w:rsidRPr="00FB4884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78E80BC9" w14:textId="77777777" w:rsidR="00FB4884" w:rsidRDefault="00FB4884" w:rsidP="00FB48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884">
        <w:rPr>
          <w:rFonts w:ascii="Times New Roman" w:eastAsia="Times New Roman" w:hAnsi="Times New Roman" w:cs="Times New Roman"/>
          <w:sz w:val="24"/>
          <w:szCs w:val="24"/>
          <w:lang w:eastAsia="en-GB"/>
        </w:rPr>
        <w:t>It will read the content on the page.</w:t>
      </w:r>
    </w:p>
    <w:p w14:paraId="4A191EFE" w14:textId="77777777" w:rsidR="00FB4884" w:rsidRDefault="00FB4884" w:rsidP="00FB4884">
      <w:pPr>
        <w:shd w:val="clear" w:color="auto" w:fill="A5C9EB" w:themeFill="text2" w:themeFillTint="40"/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GB"/>
        </w:rPr>
      </w:pPr>
      <w:r w:rsidRPr="00FB4884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GB"/>
        </w:rPr>
        <w:t xml:space="preserve">Microsoft Edge Read Aloud </w:t>
      </w:r>
    </w:p>
    <w:p w14:paraId="6E243018" w14:textId="6308224F" w:rsidR="00FB4884" w:rsidRPr="00FB4884" w:rsidRDefault="00FB4884" w:rsidP="00FB4884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88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f learners open the form in </w:t>
      </w:r>
      <w:r w:rsidRPr="00FB4884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Microsoft Edge</w:t>
      </w:r>
      <w:r w:rsidRPr="00FB4884">
        <w:rPr>
          <w:rFonts w:ascii="Times New Roman" w:eastAsia="Times New Roman" w:hAnsi="Times New Roman" w:cs="Times New Roman"/>
          <w:sz w:val="24"/>
          <w:szCs w:val="24"/>
          <w:lang w:eastAsia="en-GB"/>
        </w:rPr>
        <w:t>:</w:t>
      </w:r>
    </w:p>
    <w:p w14:paraId="7D56058C" w14:textId="77777777" w:rsidR="00FB4884" w:rsidRPr="00FB4884" w:rsidRDefault="00FB4884" w:rsidP="00FB48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884">
        <w:rPr>
          <w:rFonts w:ascii="Times New Roman" w:eastAsia="Times New Roman" w:hAnsi="Times New Roman" w:cs="Times New Roman"/>
          <w:sz w:val="24"/>
          <w:szCs w:val="24"/>
          <w:lang w:eastAsia="en-GB"/>
        </w:rPr>
        <w:t>Steps:</w:t>
      </w:r>
    </w:p>
    <w:p w14:paraId="681FBD60" w14:textId="77777777" w:rsidR="00FB4884" w:rsidRPr="00FB4884" w:rsidRDefault="00FB4884" w:rsidP="00FB488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884">
        <w:rPr>
          <w:rFonts w:ascii="Times New Roman" w:eastAsia="Times New Roman" w:hAnsi="Times New Roman" w:cs="Times New Roman"/>
          <w:sz w:val="24"/>
          <w:szCs w:val="24"/>
          <w:lang w:eastAsia="en-GB"/>
        </w:rPr>
        <w:t>Right click on the page</w:t>
      </w:r>
    </w:p>
    <w:p w14:paraId="24B0ECE9" w14:textId="77777777" w:rsidR="00FB4884" w:rsidRPr="00FB4884" w:rsidRDefault="00FB4884" w:rsidP="00FB488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88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elect </w:t>
      </w:r>
      <w:r w:rsidRPr="00FB4884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Read Aloud</w:t>
      </w:r>
    </w:p>
    <w:p w14:paraId="327D62BD" w14:textId="77777777" w:rsidR="00FB4884" w:rsidRPr="00FB4884" w:rsidRDefault="00FB4884" w:rsidP="00FB48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884">
        <w:rPr>
          <w:rFonts w:ascii="Times New Roman" w:eastAsia="Times New Roman" w:hAnsi="Times New Roman" w:cs="Times New Roman"/>
          <w:sz w:val="24"/>
          <w:szCs w:val="24"/>
          <w:lang w:eastAsia="en-GB"/>
        </w:rPr>
        <w:t>Edge will read the form automatically.</w:t>
      </w:r>
    </w:p>
    <w:p w14:paraId="0F41BA10" w14:textId="77777777" w:rsidR="00FB4884" w:rsidRDefault="00FB4884" w:rsidP="00FB48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884">
        <w:rPr>
          <w:rFonts w:ascii="Times New Roman" w:eastAsia="Times New Roman" w:hAnsi="Times New Roman" w:cs="Times New Roman"/>
          <w:sz w:val="24"/>
          <w:szCs w:val="24"/>
          <w:lang w:eastAsia="en-GB"/>
        </w:rPr>
        <w:t>No installation needed.</w:t>
      </w:r>
    </w:p>
    <w:p w14:paraId="34A219F2" w14:textId="77777777" w:rsidR="00FB4884" w:rsidRPr="00FB4884" w:rsidRDefault="00FB4884" w:rsidP="00FB4884">
      <w:pPr>
        <w:shd w:val="clear" w:color="auto" w:fill="A5C9EB" w:themeFill="text2" w:themeFillTint="40"/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GB"/>
        </w:rPr>
      </w:pPr>
      <w:r w:rsidRPr="00FB4884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GB"/>
        </w:rPr>
        <w:t>Windows Narrator</w:t>
      </w:r>
    </w:p>
    <w:p w14:paraId="49CA24F7" w14:textId="77777777" w:rsidR="00FB4884" w:rsidRPr="00FB4884" w:rsidRDefault="00FB4884" w:rsidP="00FB48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884">
        <w:rPr>
          <w:rFonts w:ascii="Times New Roman" w:eastAsia="Times New Roman" w:hAnsi="Times New Roman" w:cs="Times New Roman"/>
          <w:sz w:val="24"/>
          <w:szCs w:val="24"/>
          <w:lang w:eastAsia="en-GB"/>
        </w:rPr>
        <w:t>For accessibility users.</w:t>
      </w:r>
    </w:p>
    <w:p w14:paraId="6AF8FF94" w14:textId="77777777" w:rsidR="00FB4884" w:rsidRPr="00FB4884" w:rsidRDefault="00FB4884" w:rsidP="00FB48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884">
        <w:rPr>
          <w:rFonts w:ascii="Times New Roman" w:eastAsia="Times New Roman" w:hAnsi="Times New Roman" w:cs="Times New Roman"/>
          <w:sz w:val="24"/>
          <w:szCs w:val="24"/>
          <w:lang w:eastAsia="en-GB"/>
        </w:rPr>
        <w:t>Steps:</w:t>
      </w:r>
    </w:p>
    <w:p w14:paraId="6D71C786" w14:textId="77777777" w:rsidR="00FB4884" w:rsidRPr="00FB4884" w:rsidRDefault="00FB4884" w:rsidP="00FB48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884">
        <w:rPr>
          <w:rFonts w:ascii="Times New Roman" w:eastAsia="Times New Roman" w:hAnsi="Times New Roman" w:cs="Times New Roman"/>
          <w:sz w:val="24"/>
          <w:szCs w:val="24"/>
          <w:lang w:eastAsia="en-GB"/>
        </w:rPr>
        <w:t>Press:</w:t>
      </w:r>
    </w:p>
    <w:p w14:paraId="41005C23" w14:textId="77777777" w:rsidR="00FB4884" w:rsidRPr="00FB4884" w:rsidRDefault="00FB4884" w:rsidP="00FB48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884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Windows + Ctrl + Enter</w:t>
      </w:r>
    </w:p>
    <w:p w14:paraId="45DB7951" w14:textId="77777777" w:rsidR="00FB4884" w:rsidRDefault="00FB4884" w:rsidP="00FB48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884">
        <w:rPr>
          <w:rFonts w:ascii="Times New Roman" w:eastAsia="Times New Roman" w:hAnsi="Times New Roman" w:cs="Times New Roman"/>
          <w:sz w:val="24"/>
          <w:szCs w:val="24"/>
          <w:lang w:eastAsia="en-GB"/>
        </w:rPr>
        <w:t>Narrator will read screen content including Google Forms.</w:t>
      </w:r>
    </w:p>
    <w:p w14:paraId="617A5691" w14:textId="77777777" w:rsidR="00FB4884" w:rsidRPr="00FB4884" w:rsidRDefault="00FB4884" w:rsidP="00FB4884">
      <w:pPr>
        <w:shd w:val="clear" w:color="auto" w:fill="A5C9EB" w:themeFill="text2" w:themeFillTint="40"/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GB"/>
        </w:rPr>
      </w:pPr>
      <w:r w:rsidRPr="00FB4884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GB"/>
        </w:rPr>
        <w:t>Mac VoiceOver</w:t>
      </w:r>
    </w:p>
    <w:p w14:paraId="2D57D331" w14:textId="77777777" w:rsidR="00FB4884" w:rsidRPr="00FB4884" w:rsidRDefault="00FB4884" w:rsidP="00FB48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884">
        <w:rPr>
          <w:rFonts w:ascii="Times New Roman" w:eastAsia="Times New Roman" w:hAnsi="Times New Roman" w:cs="Times New Roman"/>
          <w:sz w:val="24"/>
          <w:szCs w:val="24"/>
          <w:lang w:eastAsia="en-GB"/>
        </w:rPr>
        <w:t>On Mac:</w:t>
      </w:r>
    </w:p>
    <w:p w14:paraId="1D4DC277" w14:textId="77777777" w:rsidR="00FB4884" w:rsidRPr="00FB4884" w:rsidRDefault="00FB4884" w:rsidP="00FB48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884">
        <w:rPr>
          <w:rFonts w:ascii="Times New Roman" w:eastAsia="Times New Roman" w:hAnsi="Times New Roman" w:cs="Times New Roman"/>
          <w:sz w:val="24"/>
          <w:szCs w:val="24"/>
          <w:lang w:eastAsia="en-GB"/>
        </w:rPr>
        <w:t>Press:</w:t>
      </w:r>
    </w:p>
    <w:p w14:paraId="4B2A0388" w14:textId="77777777" w:rsidR="00FB4884" w:rsidRPr="00FB4884" w:rsidRDefault="00FB4884" w:rsidP="00FB48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884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lastRenderedPageBreak/>
        <w:t>Command + F5</w:t>
      </w:r>
    </w:p>
    <w:p w14:paraId="25D64A01" w14:textId="77777777" w:rsidR="00FB4884" w:rsidRDefault="00FB4884" w:rsidP="00FB48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884">
        <w:rPr>
          <w:rFonts w:ascii="Times New Roman" w:eastAsia="Times New Roman" w:hAnsi="Times New Roman" w:cs="Times New Roman"/>
          <w:sz w:val="24"/>
          <w:szCs w:val="24"/>
          <w:lang w:eastAsia="en-GB"/>
        </w:rPr>
        <w:t>VoiceOver reads the page including form content.</w:t>
      </w:r>
    </w:p>
    <w:p w14:paraId="6F846840" w14:textId="1993AEB7" w:rsidR="00FB4884" w:rsidRPr="00FB4884" w:rsidRDefault="00FB4884" w:rsidP="00FB4884">
      <w:pPr>
        <w:shd w:val="clear" w:color="auto" w:fill="A5C9EB" w:themeFill="text2" w:themeFillTint="40"/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GB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GB"/>
        </w:rPr>
        <w:t>Safari</w:t>
      </w:r>
    </w:p>
    <w:p w14:paraId="20BD963F" w14:textId="77777777" w:rsidR="00FB4884" w:rsidRDefault="00FB4884" w:rsidP="00FB4884">
      <w:pPr>
        <w:pStyle w:val="NormalWeb"/>
      </w:pPr>
      <w:r>
        <w:t xml:space="preserve">Safari has </w:t>
      </w:r>
      <w:r>
        <w:rPr>
          <w:rStyle w:val="Strong"/>
          <w:rFonts w:eastAsiaTheme="majorEastAsia"/>
        </w:rPr>
        <w:t>built-in text-to-speech through macOS Spoken Content</w:t>
      </w:r>
      <w:r>
        <w:t>.</w:t>
      </w:r>
    </w:p>
    <w:p w14:paraId="2439ACC8" w14:textId="77777777" w:rsidR="00FB4884" w:rsidRDefault="00FB4884" w:rsidP="00FB4884">
      <w:pPr>
        <w:pStyle w:val="NormalWeb"/>
      </w:pPr>
      <w:r>
        <w:rPr>
          <w:rStyle w:val="Strong"/>
          <w:rFonts w:eastAsiaTheme="majorEastAsia"/>
        </w:rPr>
        <w:t>How to use it</w:t>
      </w:r>
    </w:p>
    <w:p w14:paraId="53A6297B" w14:textId="77777777" w:rsidR="00FB4884" w:rsidRDefault="00FB4884" w:rsidP="00FB4884">
      <w:pPr>
        <w:pStyle w:val="NormalWeb"/>
        <w:numPr>
          <w:ilvl w:val="0"/>
          <w:numId w:val="3"/>
        </w:numPr>
      </w:pPr>
      <w:r>
        <w:t xml:space="preserve">Open the Google Form in </w:t>
      </w:r>
      <w:r>
        <w:rPr>
          <w:rStyle w:val="Strong"/>
          <w:rFonts w:eastAsiaTheme="majorEastAsia"/>
        </w:rPr>
        <w:t>Safari</w:t>
      </w:r>
      <w:r>
        <w:t>.</w:t>
      </w:r>
    </w:p>
    <w:p w14:paraId="28922FB3" w14:textId="77777777" w:rsidR="00FB4884" w:rsidRDefault="00FB4884" w:rsidP="00FB4884">
      <w:pPr>
        <w:pStyle w:val="NormalWeb"/>
        <w:numPr>
          <w:ilvl w:val="0"/>
          <w:numId w:val="3"/>
        </w:numPr>
      </w:pPr>
      <w:r>
        <w:t>Highlight the text you want read.</w:t>
      </w:r>
    </w:p>
    <w:p w14:paraId="0B3C9B9B" w14:textId="77777777" w:rsidR="00FB4884" w:rsidRDefault="00FB4884" w:rsidP="00FB4884">
      <w:pPr>
        <w:pStyle w:val="NormalWeb"/>
        <w:numPr>
          <w:ilvl w:val="0"/>
          <w:numId w:val="3"/>
        </w:numPr>
      </w:pPr>
      <w:r>
        <w:t xml:space="preserve">Press </w:t>
      </w:r>
      <w:r>
        <w:rPr>
          <w:rStyle w:val="Strong"/>
          <w:rFonts w:eastAsiaTheme="majorEastAsia"/>
        </w:rPr>
        <w:t>Option + Esc</w:t>
      </w:r>
      <w:r>
        <w:t>.</w:t>
      </w:r>
    </w:p>
    <w:p w14:paraId="2F2A37EA" w14:textId="77777777" w:rsidR="00FB4884" w:rsidRDefault="00FB4884" w:rsidP="00FB4884">
      <w:pPr>
        <w:pStyle w:val="NormalWeb"/>
      </w:pPr>
      <w:r>
        <w:t>or</w:t>
      </w:r>
    </w:p>
    <w:p w14:paraId="01AFE51A" w14:textId="77777777" w:rsidR="00FB4884" w:rsidRDefault="00FB4884" w:rsidP="00FB4884">
      <w:pPr>
        <w:pStyle w:val="NormalWeb"/>
        <w:numPr>
          <w:ilvl w:val="0"/>
          <w:numId w:val="4"/>
        </w:numPr>
      </w:pPr>
      <w:r>
        <w:t xml:space="preserve">Go to </w:t>
      </w:r>
      <w:r>
        <w:rPr>
          <w:rStyle w:val="Strong"/>
          <w:rFonts w:eastAsiaTheme="majorEastAsia"/>
        </w:rPr>
        <w:t>System Settings</w:t>
      </w:r>
    </w:p>
    <w:p w14:paraId="53F4C8CC" w14:textId="77777777" w:rsidR="00FB4884" w:rsidRDefault="00FB4884" w:rsidP="00FB4884">
      <w:pPr>
        <w:pStyle w:val="NormalWeb"/>
        <w:numPr>
          <w:ilvl w:val="0"/>
          <w:numId w:val="4"/>
        </w:numPr>
      </w:pPr>
      <w:r>
        <w:rPr>
          <w:rStyle w:val="Strong"/>
          <w:rFonts w:eastAsiaTheme="majorEastAsia"/>
        </w:rPr>
        <w:t>Accessibility</w:t>
      </w:r>
    </w:p>
    <w:p w14:paraId="70C81659" w14:textId="77777777" w:rsidR="00FB4884" w:rsidRDefault="00FB4884" w:rsidP="00FB4884">
      <w:pPr>
        <w:pStyle w:val="NormalWeb"/>
        <w:numPr>
          <w:ilvl w:val="0"/>
          <w:numId w:val="4"/>
        </w:numPr>
      </w:pPr>
      <w:r>
        <w:rPr>
          <w:rStyle w:val="Strong"/>
          <w:rFonts w:eastAsiaTheme="majorEastAsia"/>
        </w:rPr>
        <w:t>Spoken Content</w:t>
      </w:r>
    </w:p>
    <w:p w14:paraId="470E35D0" w14:textId="77777777" w:rsidR="00FB4884" w:rsidRDefault="00FB4884" w:rsidP="00FB4884">
      <w:pPr>
        <w:pStyle w:val="NormalWeb"/>
        <w:numPr>
          <w:ilvl w:val="0"/>
          <w:numId w:val="4"/>
        </w:numPr>
      </w:pPr>
      <w:r>
        <w:t xml:space="preserve">Turn on </w:t>
      </w:r>
      <w:r>
        <w:rPr>
          <w:rStyle w:val="Strong"/>
          <w:rFonts w:eastAsiaTheme="majorEastAsia"/>
        </w:rPr>
        <w:t>Speak selection</w:t>
      </w:r>
    </w:p>
    <w:p w14:paraId="0733528B" w14:textId="77777777" w:rsidR="00FB4884" w:rsidRDefault="00FB4884" w:rsidP="00FB4884">
      <w:pPr>
        <w:pStyle w:val="NormalWeb"/>
      </w:pPr>
      <w:r>
        <w:t xml:space="preserve">Then highlight any text in the form and press </w:t>
      </w:r>
      <w:r>
        <w:rPr>
          <w:rStyle w:val="Strong"/>
          <w:rFonts w:eastAsiaTheme="majorEastAsia"/>
        </w:rPr>
        <w:t>Option + Esc</w:t>
      </w:r>
      <w:r>
        <w:t>.</w:t>
      </w:r>
    </w:p>
    <w:p w14:paraId="56F25A23" w14:textId="77777777" w:rsidR="00FB4884" w:rsidRDefault="00FB4884" w:rsidP="00FB4884">
      <w:pPr>
        <w:pStyle w:val="NormalWeb"/>
      </w:pPr>
      <w:r>
        <w:t>Safari will read the selected text aloud.</w:t>
      </w:r>
    </w:p>
    <w:p w14:paraId="5C44041D" w14:textId="0C5198EA" w:rsidR="00FB4884" w:rsidRPr="00FB4884" w:rsidRDefault="00FB4884" w:rsidP="00FB4884">
      <w:pPr>
        <w:shd w:val="clear" w:color="auto" w:fill="A5C9EB" w:themeFill="text2" w:themeFillTint="40"/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GB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GB"/>
        </w:rPr>
        <w:t>Firefox</w:t>
      </w:r>
    </w:p>
    <w:p w14:paraId="6A636C0E" w14:textId="77777777" w:rsidR="00FB4884" w:rsidRDefault="00FB4884" w:rsidP="00FB4884">
      <w:pPr>
        <w:pStyle w:val="NormalWeb"/>
      </w:pPr>
      <w:r>
        <w:t xml:space="preserve">Firefox does </w:t>
      </w:r>
      <w:r>
        <w:rPr>
          <w:rStyle w:val="Strong"/>
          <w:rFonts w:eastAsiaTheme="majorEastAsia"/>
        </w:rPr>
        <w:t>not have a built-in full page reader for forms</w:t>
      </w:r>
      <w:r>
        <w:t xml:space="preserve">, so the best option is a </w:t>
      </w:r>
      <w:r>
        <w:rPr>
          <w:rStyle w:val="Strong"/>
          <w:rFonts w:eastAsiaTheme="majorEastAsia"/>
        </w:rPr>
        <w:t>text-to-speech extension</w:t>
      </w:r>
      <w:r>
        <w:t>.</w:t>
      </w:r>
    </w:p>
    <w:p w14:paraId="033546C2" w14:textId="77777777" w:rsidR="00FB4884" w:rsidRDefault="00FB4884" w:rsidP="00FB4884">
      <w:pPr>
        <w:pStyle w:val="NormalWeb"/>
      </w:pPr>
      <w:r>
        <w:t>Recommended extension:</w:t>
      </w:r>
    </w:p>
    <w:p w14:paraId="2DE822A5" w14:textId="77777777" w:rsidR="00FB4884" w:rsidRDefault="00FB4884" w:rsidP="00FB4884">
      <w:pPr>
        <w:pStyle w:val="NormalWeb"/>
      </w:pPr>
      <w:r>
        <w:rPr>
          <w:rStyle w:val="Strong"/>
          <w:rFonts w:eastAsiaTheme="majorEastAsia"/>
        </w:rPr>
        <w:t>Read Aloud: Text to Speech</w:t>
      </w:r>
    </w:p>
    <w:p w14:paraId="3D85E731" w14:textId="77777777" w:rsidR="00FB4884" w:rsidRDefault="00FB4884" w:rsidP="00FB4884">
      <w:pPr>
        <w:pStyle w:val="NormalWeb"/>
      </w:pPr>
      <w:r>
        <w:t>Steps:</w:t>
      </w:r>
    </w:p>
    <w:p w14:paraId="550305B6" w14:textId="77777777" w:rsidR="00FB4884" w:rsidRDefault="00FB4884" w:rsidP="00FB4884">
      <w:pPr>
        <w:pStyle w:val="NormalWeb"/>
        <w:numPr>
          <w:ilvl w:val="0"/>
          <w:numId w:val="5"/>
        </w:numPr>
      </w:pPr>
      <w:r>
        <w:t xml:space="preserve">Open </w:t>
      </w:r>
      <w:r>
        <w:rPr>
          <w:rStyle w:val="Strong"/>
          <w:rFonts w:eastAsiaTheme="majorEastAsia"/>
        </w:rPr>
        <w:t>Firefox Add-ons</w:t>
      </w:r>
    </w:p>
    <w:p w14:paraId="6FFEF8D2" w14:textId="77777777" w:rsidR="00FB4884" w:rsidRDefault="00FB4884" w:rsidP="00FB4884">
      <w:pPr>
        <w:pStyle w:val="NormalWeb"/>
        <w:numPr>
          <w:ilvl w:val="0"/>
          <w:numId w:val="5"/>
        </w:numPr>
      </w:pPr>
      <w:r>
        <w:t xml:space="preserve">Install </w:t>
      </w:r>
      <w:r>
        <w:rPr>
          <w:rStyle w:val="Strong"/>
          <w:rFonts w:eastAsiaTheme="majorEastAsia"/>
        </w:rPr>
        <w:t>Read Aloud</w:t>
      </w:r>
    </w:p>
    <w:p w14:paraId="239C8B19" w14:textId="77777777" w:rsidR="00FB4884" w:rsidRDefault="00FB4884" w:rsidP="00FB4884">
      <w:pPr>
        <w:pStyle w:val="NormalWeb"/>
        <w:numPr>
          <w:ilvl w:val="0"/>
          <w:numId w:val="5"/>
        </w:numPr>
      </w:pPr>
      <w:r>
        <w:t>Open the Google Form</w:t>
      </w:r>
    </w:p>
    <w:p w14:paraId="47910CD5" w14:textId="77777777" w:rsidR="00FB4884" w:rsidRDefault="00FB4884" w:rsidP="00FB4884">
      <w:pPr>
        <w:pStyle w:val="NormalWeb"/>
        <w:numPr>
          <w:ilvl w:val="0"/>
          <w:numId w:val="5"/>
        </w:numPr>
      </w:pPr>
      <w:r>
        <w:t>Highlight text or click the extension</w:t>
      </w:r>
    </w:p>
    <w:p w14:paraId="22A61D8C" w14:textId="77777777" w:rsidR="00FB4884" w:rsidRDefault="00FB4884" w:rsidP="00FB4884">
      <w:pPr>
        <w:pStyle w:val="NormalWeb"/>
        <w:numPr>
          <w:ilvl w:val="0"/>
          <w:numId w:val="5"/>
        </w:numPr>
      </w:pPr>
      <w:r>
        <w:t>It reads the page aloud.</w:t>
      </w:r>
    </w:p>
    <w:p w14:paraId="2440CA1B" w14:textId="77777777" w:rsidR="00FB4884" w:rsidRDefault="00FB4884" w:rsidP="00FB4884">
      <w:pPr>
        <w:pStyle w:val="NormalWeb"/>
      </w:pPr>
    </w:p>
    <w:p w14:paraId="46CB66D5" w14:textId="77777777" w:rsidR="00FB4884" w:rsidRPr="00FB4884" w:rsidRDefault="00FB4884" w:rsidP="00FB48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57CDB3A" w14:textId="77777777" w:rsidR="000E26D8" w:rsidRDefault="000E26D8"/>
    <w:sectPr w:rsidR="000E26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280B5B"/>
    <w:multiLevelType w:val="multilevel"/>
    <w:tmpl w:val="CD3878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7146B3"/>
    <w:multiLevelType w:val="multilevel"/>
    <w:tmpl w:val="E41CB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69E2D0C"/>
    <w:multiLevelType w:val="multilevel"/>
    <w:tmpl w:val="DE726A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270299D"/>
    <w:multiLevelType w:val="multilevel"/>
    <w:tmpl w:val="63DA16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9541A73"/>
    <w:multiLevelType w:val="multilevel"/>
    <w:tmpl w:val="CEAE8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64117264">
    <w:abstractNumId w:val="0"/>
  </w:num>
  <w:num w:numId="2" w16cid:durableId="1648822092">
    <w:abstractNumId w:val="1"/>
  </w:num>
  <w:num w:numId="3" w16cid:durableId="25067254">
    <w:abstractNumId w:val="2"/>
  </w:num>
  <w:num w:numId="4" w16cid:durableId="1312754345">
    <w:abstractNumId w:val="4"/>
  </w:num>
  <w:num w:numId="5" w16cid:durableId="8705343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0tDAxMbMwMzM2MDVW0lEKTi0uzszPAykwrAUAT5D+aSwAAAA="/>
  </w:docVars>
  <w:rsids>
    <w:rsidRoot w:val="00FB4884"/>
    <w:rsid w:val="000E26D8"/>
    <w:rsid w:val="002F26B4"/>
    <w:rsid w:val="003C361E"/>
    <w:rsid w:val="00CE1F55"/>
    <w:rsid w:val="00FB4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B3C36"/>
  <w15:chartTrackingRefBased/>
  <w15:docId w15:val="{C6B51713-46B6-4263-9FD5-2D7B071BD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488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488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488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488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488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488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488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488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488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488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488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488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488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488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488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488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488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488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B488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B48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488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488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B488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B488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B488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B488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488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488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B4884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FB48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FB488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1</Words>
  <Characters>1149</Characters>
  <Application>Microsoft Office Word</Application>
  <DocSecurity>0</DocSecurity>
  <Lines>9</Lines>
  <Paragraphs>2</Paragraphs>
  <ScaleCrop>false</ScaleCrop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C</dc:creator>
  <cp:keywords/>
  <dc:description/>
  <cp:lastModifiedBy>EC</cp:lastModifiedBy>
  <cp:revision>2</cp:revision>
  <dcterms:created xsi:type="dcterms:W3CDTF">2026-03-05T15:34:00Z</dcterms:created>
  <dcterms:modified xsi:type="dcterms:W3CDTF">2026-03-05T15:37:00Z</dcterms:modified>
</cp:coreProperties>
</file>